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4045460A" w:rsidR="005E6D21" w:rsidRPr="005E6D21" w:rsidRDefault="009124B3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3FD469F5">
            <wp:simplePos x="0" y="0"/>
            <wp:positionH relativeFrom="column">
              <wp:posOffset>6035675</wp:posOffset>
            </wp:positionH>
            <wp:positionV relativeFrom="paragraph">
              <wp:posOffset>21844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0AEC2B7B" w14:textId="0DA584DE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6578EA9C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15 Essex </w:t>
      </w:r>
      <w:proofErr w:type="gramStart"/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</w:t>
      </w:r>
      <w:proofErr w:type="gramEnd"/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1 519 2533000 x3587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7FEA39AA" w14:textId="32B690ED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osseinfani</w:t>
      </w:r>
      <w:proofErr w:type="spellEnd"/>
    </w:p>
    <w:p w14:paraId="57B33567" w14:textId="4B9B3D17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</w:t>
      </w:r>
      <w:proofErr w:type="spellEnd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-lab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; fani-lab.github.io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A271BA5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thematics and Physics, Shahid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ami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Default="00C26998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="006940E2"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7265AC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</w:t>
            </w:r>
            <w:r w:rsidR="007265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.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CC5536" w:rsidRDefault="00C26998" w:rsidP="004771E2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oronto Metropolitan University, 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</w:t>
            </w:r>
            <w:r w:rsidR="007265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37768065" w:rsidR="00182520" w:rsidRPr="00CC5536" w:rsidRDefault="00C26998" w:rsidP="007265AC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3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Contract Lecturer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Engineering and Architectural </w:t>
            </w:r>
            <w:proofErr w:type="gram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</w:t>
            </w:r>
            <w:proofErr w:type="gramEnd"/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etropolita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7265AC" w:rsidRDefault="006940E2" w:rsidP="007265AC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7265AC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6631EA55" w:rsidR="000B7C1C" w:rsidRPr="001328C7" w:rsidRDefault="006940E2" w:rsidP="007265AC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Capital Management System, SQL Server, ASP.Net, C#</w:t>
            </w:r>
          </w:p>
        </w:tc>
        <w:tc>
          <w:tcPr>
            <w:tcW w:w="109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0B12939A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534D75A0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30A43558" w14:textId="5DA6545D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EA125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TI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EA1252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EA125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32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,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1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  <w:tc>
          <w:tcPr>
            <w:tcW w:w="697" w:type="dxa"/>
          </w:tcPr>
          <w:p w14:paraId="03DE7181" w14:textId="232E1206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Time-aware Teams of Expert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2,000</w:t>
            </w:r>
          </w:p>
        </w:tc>
        <w:tc>
          <w:tcPr>
            <w:tcW w:w="697" w:type="dxa"/>
          </w:tcPr>
          <w:p w14:paraId="14E78A14" w14:textId="7D4FAB0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12,500</w:t>
            </w:r>
          </w:p>
        </w:tc>
        <w:tc>
          <w:tcPr>
            <w:tcW w:w="697" w:type="dxa"/>
          </w:tcPr>
          <w:p w14:paraId="6F3D326A" w14:textId="586921F2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F70287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41F455B9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proofErr w:type="spellStart"/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2F0E71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. </w:t>
            </w:r>
            <w:r w:rsidR="0059279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Granted</w:t>
            </w:r>
            <w:r w:rsidR="002F0E71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F70287" w:rsidRPr="008A2CB9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F70287" w:rsidRPr="008A2CB9" w:rsidRDefault="00F70287" w:rsidP="008A2CB9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F70287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329D7A1A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287401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25BA0391" w14:textId="77777777" w:rsidTr="002F0E71">
        <w:trPr>
          <w:trHeight w:val="216"/>
        </w:trPr>
        <w:tc>
          <w:tcPr>
            <w:tcW w:w="10260" w:type="dxa"/>
          </w:tcPr>
          <w:p w14:paraId="74ED6049" w14:textId="41A6D57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01, WO2021072557A1</w:t>
            </w:r>
          </w:p>
        </w:tc>
        <w:tc>
          <w:tcPr>
            <w:tcW w:w="746" w:type="dxa"/>
          </w:tcPr>
          <w:p w14:paraId="2F7E9229" w14:textId="3F8A956C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F70287" w:rsidRPr="00BA477C" w:rsidRDefault="00F70287" w:rsidP="00BA477C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F70287" w:rsidRPr="008A2CB9" w:rsidRDefault="00F70287" w:rsidP="00BA477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A477C"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F70287" w:rsidRPr="00587EC0" w:rsidRDefault="00BA477C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F70287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F70287" w:rsidRPr="008A2CB9" w:rsidRDefault="00F70287" w:rsidP="00E07FE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proofErr w:type="spellStart"/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A75011D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5128E8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, +: highschooler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0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0555BA50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TOI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proofErr w:type="spellStart"/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proofErr w:type="spellStart"/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5128E8" w14:paraId="3D82AED3" w14:textId="77777777" w:rsidTr="00994697">
        <w:trPr>
          <w:trHeight w:val="263"/>
        </w:trPr>
        <w:tc>
          <w:tcPr>
            <w:tcW w:w="10302" w:type="dxa"/>
          </w:tcPr>
          <w:p w14:paraId="4A38F82E" w14:textId="02E74914" w:rsidR="005128E8" w:rsidRDefault="005128E8" w:rsidP="00994697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3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5128E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atent Aspect Detection via Backtranslation Augment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</w:t>
            </w:r>
            <w:r w:rsidRPr="005128E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5128E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Birmingham, UK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0695D7C1" w14:textId="0684CEEB" w:rsidR="005128E8" w:rsidRPr="00587EC0" w:rsidRDefault="005128E8" w:rsidP="00994697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5128E8" w14:paraId="465BC8F3" w14:textId="77777777" w:rsidTr="00994697">
        <w:trPr>
          <w:trHeight w:val="263"/>
        </w:trPr>
        <w:tc>
          <w:tcPr>
            <w:tcW w:w="10302" w:type="dxa"/>
          </w:tcPr>
          <w:p w14:paraId="551D86ED" w14:textId="7E75D3AB" w:rsidR="005128E8" w:rsidRDefault="005128E8" w:rsidP="00994697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rayanan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128E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5128E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n Extensible Toolkit to Generate Large-Scale Datasets via Transformers for Query Refinement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</w:t>
            </w:r>
            <w:r w:rsidRPr="005128E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5128E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Birmingham, UK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68CE1DD8" w14:textId="6889E88E" w:rsidR="005128E8" w:rsidRPr="00587EC0" w:rsidRDefault="005128E8" w:rsidP="00994697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AE4000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455D2F52" w:rsidR="00AE4000" w:rsidRDefault="00AE4000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.</w:t>
            </w:r>
            <w:r w:rsidR="00477DB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proofErr w:type="spellStart"/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="00971764"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4th International Workshop on Algorithmic Bias in Search and Recommendation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BIAS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D03DF4"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-located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th the 45th European Conference on Information Retrieval (ECIR), Dublin, Ireland, CORE Rank: A.</w:t>
            </w:r>
          </w:p>
        </w:tc>
        <w:tc>
          <w:tcPr>
            <w:tcW w:w="673" w:type="dxa"/>
          </w:tcPr>
          <w:p w14:paraId="7790D225" w14:textId="3DAA0704" w:rsidR="00AE4000" w:rsidRDefault="00AE4000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15486D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="003B3FA9"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="003B3FA9"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="003B3FA9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B3FA9"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15486D" w:rsidRPr="00587EC0" w:rsidRDefault="003B3FA9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867F8F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Queensland, Australia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200BBA9C" w14:textId="77777777" w:rsidTr="00A146BF">
        <w:tc>
          <w:tcPr>
            <w:tcW w:w="10302" w:type="dxa"/>
          </w:tcPr>
          <w:p w14:paraId="0864F7DA" w14:textId="13BDFBBF" w:rsidR="00867F8F" w:rsidRDefault="00045FAF" w:rsidP="00FC605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3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48511E1" w14:textId="0411B63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787AF9BE" w14:textId="77777777" w:rsidTr="00A146BF">
        <w:tc>
          <w:tcPr>
            <w:tcW w:w="10302" w:type="dxa"/>
          </w:tcPr>
          <w:p w14:paraId="7D02AC4A" w14:textId="6D9056C7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1A12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3165–317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A9886DF" w14:textId="26B4C68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F6EDC41" w14:textId="77777777" w:rsidTr="00A146BF">
        <w:tc>
          <w:tcPr>
            <w:tcW w:w="10302" w:type="dxa"/>
          </w:tcPr>
          <w:p w14:paraId="20CBDAF9" w14:textId="3EC127F0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 (2049–205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479C3A21" w14:textId="082FEEA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3084157" w14:textId="77777777" w:rsidTr="00A146BF">
        <w:tc>
          <w:tcPr>
            <w:tcW w:w="10302" w:type="dxa"/>
          </w:tcPr>
          <w:p w14:paraId="420E71E3" w14:textId="1325F3D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6952F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3F33D892" w14:textId="4CB42595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3C56D33E" w14:textId="77777777" w:rsidTr="00A146BF">
        <w:tc>
          <w:tcPr>
            <w:tcW w:w="10302" w:type="dxa"/>
          </w:tcPr>
          <w:p w14:paraId="05117922" w14:textId="091779A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018 IEEE International Conference on Image Processing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798D452" w14:textId="77777777" w:rsidTr="00A146BF">
        <w:tc>
          <w:tcPr>
            <w:tcW w:w="10302" w:type="dxa"/>
          </w:tcPr>
          <w:p w14:paraId="727DDB1D" w14:textId="031B841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751–175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4B4F60A1" w14:textId="77777777" w:rsidTr="00A146BF">
        <w:tc>
          <w:tcPr>
            <w:tcW w:w="10302" w:type="dxa"/>
          </w:tcPr>
          <w:p w14:paraId="2F15E341" w14:textId="1513253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511–151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B40EBFA" w14:textId="77777777" w:rsidTr="00A146BF">
        <w:tc>
          <w:tcPr>
            <w:tcW w:w="10302" w:type="dxa"/>
          </w:tcPr>
          <w:p w14:paraId="0DCF4D73" w14:textId="6B2379EA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4DADC43" w14:textId="3350157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6AB56DE1" w14:textId="77777777" w:rsidTr="00A146BF">
        <w:tc>
          <w:tcPr>
            <w:tcW w:w="10302" w:type="dxa"/>
          </w:tcPr>
          <w:p w14:paraId="269777BA" w14:textId="4B09009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on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ingapore, Singapore (577–586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750A43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BD8E427" w14:textId="0E25EB3F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7C9414B8" w14:textId="77777777" w:rsidTr="00A146BF">
        <w:tc>
          <w:tcPr>
            <w:tcW w:w="10302" w:type="dxa"/>
          </w:tcPr>
          <w:p w14:paraId="2213885A" w14:textId="4B29457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07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berdeen, United Kingdom (464–476)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2629FA9" w14:textId="5B5F470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22F8A441" w14:textId="77777777" w:rsidTr="00A146BF">
        <w:tc>
          <w:tcPr>
            <w:tcW w:w="10302" w:type="dxa"/>
          </w:tcPr>
          <w:p w14:paraId="115007C5" w14:textId="04D3021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nadian Conference on Artificial Intelligence (Canadian AI), Victoria, Canada (192–204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695A445" w14:textId="77777777" w:rsidTr="00A146BF">
        <w:tc>
          <w:tcPr>
            <w:tcW w:w="10302" w:type="dxa"/>
          </w:tcPr>
          <w:p w14:paraId="7032FFE1" w14:textId="07BA37F0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8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Padua, Italy (479–491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F8F46A2" w14:textId="682BF4D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1195274C" w14:textId="77777777" w:rsidTr="00A146BF">
        <w:tc>
          <w:tcPr>
            <w:tcW w:w="10302" w:type="dxa"/>
          </w:tcPr>
          <w:p w14:paraId="3A96F158" w14:textId="0E00B09B" w:rsidR="00867F8F" w:rsidRPr="005E6D21" w:rsidRDefault="00045FAF" w:rsidP="000217E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9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424C2AD" w14:textId="77777777" w:rsidTr="00A146BF">
        <w:tc>
          <w:tcPr>
            <w:tcW w:w="10302" w:type="dxa"/>
          </w:tcPr>
          <w:p w14:paraId="609A0C70" w14:textId="1EA3856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 w:rsidR="000217EC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10DC07D2" w14:textId="742D8C63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7E4CA694" w14:textId="77777777" w:rsidTr="00A146BF">
        <w:tc>
          <w:tcPr>
            <w:tcW w:w="10302" w:type="dxa"/>
          </w:tcPr>
          <w:p w14:paraId="599FBDAB" w14:textId="137DC85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TAI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603C2462" w14:textId="19B46FD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6B4AA8FF" w14:textId="77777777" w:rsidTr="00A146BF">
        <w:tc>
          <w:tcPr>
            <w:tcW w:w="10302" w:type="dxa"/>
          </w:tcPr>
          <w:p w14:paraId="5400E67F" w14:textId="5B7C53BB" w:rsidR="00867F8F" w:rsidRPr="005E6D21" w:rsidRDefault="00B40923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045FAF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045FA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KE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Pittsburgh, United States (455–460)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41977AB1" w14:textId="4A1FAC0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E6691A3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proofErr w:type="gramStart"/>
            <w:r w:rsid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</w:t>
            </w:r>
            <w:r w:rsid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proofErr w:type="gramEnd"/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uropean Conference on Information Retrieval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European Conference on Information Retrieval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Conference on Tools with Artificial Intelligence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20"/>
        <w:gridCol w:w="2245"/>
      </w:tblGrid>
      <w:tr w:rsidR="00CF6026" w14:paraId="4B4913F0" w14:textId="77777777" w:rsidTr="0028505A">
        <w:tc>
          <w:tcPr>
            <w:tcW w:w="8820" w:type="dxa"/>
          </w:tcPr>
          <w:p w14:paraId="06B64B4A" w14:textId="3146ECF4" w:rsidR="00CF6026" w:rsidRDefault="00CF6026" w:rsidP="00755E83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Isaac Jiang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2</w:t>
            </w:r>
            <w:r w:rsidR="00487EB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ReQue</w:t>
            </w:r>
            <w:proofErr w:type="spellEnd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2245" w:type="dxa"/>
          </w:tcPr>
          <w:p w14:paraId="1A731068" w14:textId="5D7B215D" w:rsidR="00CF6026" w:rsidRDefault="00CF6026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CF6026" w14:paraId="6582C487" w14:textId="77777777" w:rsidTr="0028505A">
        <w:tc>
          <w:tcPr>
            <w:tcW w:w="8820" w:type="dxa"/>
          </w:tcPr>
          <w:p w14:paraId="43B72E68" w14:textId="6D0F566A" w:rsidR="00CF6026" w:rsidRDefault="00CF6026" w:rsidP="00755E83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4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rco </w:t>
            </w:r>
            <w:proofErr w:type="spellStart"/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Kurepa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2</w:t>
            </w:r>
            <w:r w:rsidR="00487EB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</w:t>
            </w:r>
            <w:proofErr w:type="spellEnd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Neural Team Formation</w:t>
            </w:r>
          </w:p>
        </w:tc>
        <w:tc>
          <w:tcPr>
            <w:tcW w:w="2245" w:type="dxa"/>
          </w:tcPr>
          <w:p w14:paraId="657C1D73" w14:textId="093538E6" w:rsidR="00CF6026" w:rsidRDefault="00CF6026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3F2B0A" w14:paraId="219FDA6C" w14:textId="77777777" w:rsidTr="0028505A">
        <w:tc>
          <w:tcPr>
            <w:tcW w:w="8820" w:type="dxa"/>
          </w:tcPr>
          <w:p w14:paraId="5306176D" w14:textId="62EECCB5" w:rsidR="003F2B0A" w:rsidRDefault="003F2B0A" w:rsidP="00755E83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3.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Sara </w:t>
            </w:r>
            <w:proofErr w:type="spellStart"/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Gebara</w:t>
            </w:r>
            <w:proofErr w:type="spellEnd"/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, Assumption College Catholic High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Grade 11</w:t>
            </w:r>
            <w:r w:rsidR="00487EB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ReQue</w:t>
            </w:r>
            <w:proofErr w:type="spellEnd"/>
            <w:r w:rsidR="00487EBE"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2245" w:type="dxa"/>
          </w:tcPr>
          <w:p w14:paraId="2BBD8B90" w14:textId="64986D94" w:rsidR="003F2B0A" w:rsidRDefault="003F2B0A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755E83" w14:paraId="0260B57C" w14:textId="77777777" w:rsidTr="0028505A">
        <w:tc>
          <w:tcPr>
            <w:tcW w:w="8820" w:type="dxa"/>
          </w:tcPr>
          <w:p w14:paraId="66251C8D" w14:textId="15B47A6B" w:rsidR="00755E83" w:rsidRPr="00755E83" w:rsidRDefault="00755E83" w:rsidP="008278CE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. </w:t>
            </w:r>
            <w:proofErr w:type="spellStart"/>
            <w:r w:rsidRPr="00755E83">
              <w:rPr>
                <w:rFonts w:ascii="Garamond" w:hAnsi="Garamond" w:cstheme="minorHAnsi"/>
                <w:sz w:val="20"/>
                <w:szCs w:val="20"/>
                <w:lang w:val="en-US"/>
              </w:rPr>
              <w:t>Sehar</w:t>
            </w:r>
            <w:proofErr w:type="spellEnd"/>
            <w:r w:rsidRPr="00755E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Sidhu</w:t>
            </w:r>
            <w:r w:rsidR="004514D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13DCB" w:rsidRPr="00813DCB">
              <w:rPr>
                <w:rFonts w:ascii="Garamond" w:hAnsi="Garamond" w:cstheme="minorHAnsi"/>
                <w:sz w:val="20"/>
                <w:szCs w:val="20"/>
                <w:lang w:val="en-US"/>
              </w:rPr>
              <w:t>Bellewood</w:t>
            </w:r>
            <w:proofErr w:type="spellEnd"/>
            <w:r w:rsidR="00813DCB" w:rsidRPr="00813DC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Public School</w:t>
            </w:r>
            <w:r w:rsidR="00813DC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4514DF">
              <w:rPr>
                <w:rFonts w:ascii="Garamond" w:hAnsi="Garamond" w:cstheme="minorHAnsi"/>
                <w:sz w:val="20"/>
                <w:szCs w:val="20"/>
                <w:lang w:val="en-US"/>
              </w:rPr>
              <w:t>Grade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7, </w:t>
            </w:r>
            <w:r w:rsidR="008D375E" w:rsidRPr="008278CE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ilver Medalist</w:t>
            </w:r>
            <w:r w:rsidR="008D375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755E83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2245" w:type="dxa"/>
          </w:tcPr>
          <w:p w14:paraId="38C54123" w14:textId="19E8CF0A" w:rsidR="00755E83" w:rsidRDefault="00755E83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F04FF" w14:paraId="68C84962" w14:textId="77777777" w:rsidTr="0028505A">
        <w:tc>
          <w:tcPr>
            <w:tcW w:w="8820" w:type="dxa"/>
          </w:tcPr>
          <w:p w14:paraId="3884307C" w14:textId="51958C91" w:rsidR="00EF04FF" w:rsidRPr="00852110" w:rsidRDefault="00EF04FF" w:rsidP="004272F4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3F2B0A"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>, Grade</w:t>
            </w:r>
            <w:r w:rsidR="00755E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>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245" w:type="dxa"/>
          </w:tcPr>
          <w:p w14:paraId="4244E9C0" w14:textId="5A805121" w:rsidR="00EF04FF" w:rsidRPr="00852110" w:rsidRDefault="00EF04FF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 w:rsidR="00CF6026"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1049FE50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Mahdis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Saeedi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Assistant Professor in Mathematics,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Damavand, Iran, Visiting Scholar </w:t>
            </w:r>
          </w:p>
        </w:tc>
        <w:tc>
          <w:tcPr>
            <w:tcW w:w="2070" w:type="dxa"/>
          </w:tcPr>
          <w:p w14:paraId="4B1184FC" w14:textId="58B6B368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5851CF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60923CA4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132CEF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1150D63C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7A6050EB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sprey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E9074B0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urriculum Learning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2EFD2740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Latent Aspect Detection in Product Review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15847335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34F4578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dil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Diversity-aware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21D85D3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32FBBB46" w14:textId="77777777" w:rsidTr="00583E8E">
        <w:trPr>
          <w:trHeight w:val="241"/>
        </w:trPr>
        <w:tc>
          <w:tcPr>
            <w:tcW w:w="9498" w:type="dxa"/>
          </w:tcPr>
          <w:p w14:paraId="65349581" w14:textId="79FACD4A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Narayan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Gold Standard Gener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6641A7F9" w14:textId="03026686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D5863DC" w14:textId="1CB959B5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22BA9223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–aware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816C57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9F44AE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mporal Neural Team Formation with Negative Sampl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vernor’ General Gold Medal</w:t>
            </w:r>
            <w:r w:rsidRPr="009F44AE">
              <w:rPr>
                <w:b/>
                <w:bCs/>
              </w:rPr>
              <w:t xml:space="preserve"> </w:t>
            </w:r>
            <w:r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in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132CEF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hammad Moeed Khali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2029A900" w:rsidR="00522161" w:rsidRDefault="00800175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Mohamad Hashemi, MSc, </w:t>
            </w:r>
            <w:proofErr w:type="spellStart"/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CG</w:t>
            </w:r>
            <w:proofErr w:type="spellEnd"/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80E911E" w14:textId="32B63CE4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22F5E59A" w:rsidR="00522161" w:rsidRPr="007A3470" w:rsidRDefault="00800175" w:rsidP="00522161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Ehsan </w:t>
            </w:r>
            <w:proofErr w:type="spellStart"/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imi</w:t>
            </w:r>
            <w:proofErr w:type="spellEnd"/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Sc, </w:t>
            </w:r>
            <w:r w:rsidR="0052216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2A57BF61" w14:textId="5D8F531B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7CDC2C3" w14:textId="77777777" w:rsidTr="006F29F8">
        <w:trPr>
          <w:trHeight w:val="241"/>
        </w:trPr>
        <w:tc>
          <w:tcPr>
            <w:tcW w:w="9498" w:type="dxa"/>
          </w:tcPr>
          <w:p w14:paraId="20DA6593" w14:textId="43BB5468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  <w:r w:rsidR="006F29F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tent Aspect Detection in Product Reviews</w:t>
            </w:r>
          </w:p>
        </w:tc>
        <w:tc>
          <w:tcPr>
            <w:tcW w:w="852" w:type="dxa"/>
          </w:tcPr>
          <w:p w14:paraId="75778520" w14:textId="6203CE66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053B1CD5" w14:textId="2491D3ED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02B666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rjeel Mustafa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5EC3B6F3" w14:textId="097C023E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23A81E0D" w14:textId="77777777" w:rsidTr="006F29F8">
        <w:trPr>
          <w:trHeight w:val="241"/>
        </w:trPr>
        <w:tc>
          <w:tcPr>
            <w:tcW w:w="9498" w:type="dxa"/>
          </w:tcPr>
          <w:p w14:paraId="04596742" w14:textId="4C5FBDEB" w:rsidR="00522161" w:rsidRPr="00DA53AC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Neural Machine Translation Metrics for Team Formation</w:t>
            </w:r>
          </w:p>
        </w:tc>
        <w:tc>
          <w:tcPr>
            <w:tcW w:w="852" w:type="dxa"/>
          </w:tcPr>
          <w:p w14:paraId="74DB12EF" w14:textId="6BF57D38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372515D" w14:textId="756EC18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2022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6533300F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ra </w:t>
            </w:r>
            <w:proofErr w:type="spellStart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amati</w:t>
            </w:r>
            <w:proofErr w:type="spellEnd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b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ster of Applied Computing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77E680F7" w:rsidR="00522161" w:rsidRPr="005E6D2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Sc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668" w:type="dxa"/>
          </w:tcPr>
          <w:p w14:paraId="74D98FA3" w14:textId="3502B94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DA53AC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andon Klassen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DA53AC" w:rsidRDefault="00A10631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659" w:type="dxa"/>
          </w:tcPr>
          <w:p w14:paraId="490E0744" w14:textId="0B60F34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harles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ro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chele Cat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ljeet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ng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mily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oic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ojvod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</w:t>
            </w:r>
            <w:proofErr w:type="gram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DA53AC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66B5F3BB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022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323E0143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0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493ABFA5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68A6C62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5C953E20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E848</w:t>
            </w:r>
            <w:proofErr w:type="gramStart"/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proofErr w:type="gramEnd"/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852110" w:rsidRDefault="004B7283" w:rsidP="004B72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Information Store and Retrieval (File Structure),</w:t>
            </w:r>
            <w:r w:rsidRPr="00852110">
              <w:t xml:space="preserve">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8278CE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1F4D9147" w:rsidR="008278CE" w:rsidRDefault="008278CE" w:rsidP="008278C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1F11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</w:t>
            </w:r>
            <w:proofErr w:type="spellEnd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igh Schooler</w:t>
            </w:r>
          </w:p>
        </w:tc>
        <w:tc>
          <w:tcPr>
            <w:tcW w:w="1040" w:type="dxa"/>
          </w:tcPr>
          <w:p w14:paraId="779A420D" w14:textId="77777777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4EECD0F4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5A7EECDC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1F11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628E6F26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788D4DE2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1F11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MSc </w:t>
            </w:r>
          </w:p>
        </w:tc>
        <w:tc>
          <w:tcPr>
            <w:tcW w:w="1040" w:type="dxa"/>
          </w:tcPr>
          <w:p w14:paraId="0CEE96D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22E1C3F2" w14:textId="77777777" w:rsidTr="00B53C01">
        <w:trPr>
          <w:trHeight w:val="72"/>
        </w:trPr>
        <w:tc>
          <w:tcPr>
            <w:tcW w:w="9000" w:type="dxa"/>
          </w:tcPr>
          <w:tbl>
            <w:tblPr>
              <w:tblStyle w:val="TableGrid"/>
              <w:tblW w:w="1102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  <w:gridCol w:w="1040"/>
              <w:gridCol w:w="984"/>
            </w:tblGrid>
            <w:tr w:rsidR="004A79D2" w14:paraId="0935F02A" w14:textId="77777777" w:rsidTr="00B53C01">
              <w:trPr>
                <w:trHeight w:val="61"/>
              </w:trPr>
              <w:tc>
                <w:tcPr>
                  <w:tcW w:w="9000" w:type="dxa"/>
                </w:tcPr>
                <w:p w14:paraId="6CBF1AEF" w14:textId="4F653AA8" w:rsidR="004A79D2" w:rsidRPr="00C971B1" w:rsidRDefault="004A79D2" w:rsidP="00B53C01">
                  <w:pPr>
                    <w:jc w:val="both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1</w:t>
                  </w:r>
                  <w:r w:rsidR="001F1166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4</w:t>
                  </w:r>
                  <w:r w:rsidRPr="00F02DA3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.</w:t>
                  </w:r>
                  <w:r w:rsidRPr="003F02A5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Silver Medalist</w:t>
                  </w:r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, </w:t>
                  </w:r>
                  <w:proofErr w:type="spellStart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UWill</w:t>
                  </w:r>
                  <w:proofErr w:type="spellEnd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Discover,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Christine Wong (BSc),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Farinam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Hemmatizadeh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(MSc), </w:t>
                  </w:r>
                  <w:r w:rsidR="00D03DF4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University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of Windsor</w:t>
                  </w:r>
                </w:p>
              </w:tc>
              <w:tc>
                <w:tcPr>
                  <w:tcW w:w="1040" w:type="dxa"/>
                </w:tcPr>
                <w:p w14:paraId="7A7945DF" w14:textId="77777777" w:rsidR="004A79D2" w:rsidRDefault="004A79D2" w:rsidP="00B53C01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CAD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$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0,300</w:t>
                  </w:r>
                </w:p>
              </w:tc>
              <w:tc>
                <w:tcPr>
                  <w:tcW w:w="984" w:type="dxa"/>
                </w:tcPr>
                <w:p w14:paraId="197A7061" w14:textId="77777777" w:rsidR="004A79D2" w:rsidRDefault="004A79D2" w:rsidP="00B53C01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Mar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20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22</w:t>
                  </w:r>
                </w:p>
              </w:tc>
            </w:tr>
          </w:tbl>
          <w:p w14:paraId="754B3433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040" w:type="dxa"/>
          </w:tcPr>
          <w:p w14:paraId="611E8A87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4C5EDA60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1F11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528B6D2A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2A7CDBD2" w:rsidR="004A79D2" w:rsidRPr="00DF2329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1F11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Rez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183147E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4248EC37" w14:textId="77777777" w:rsidTr="00B53C01">
        <w:trPr>
          <w:trHeight w:val="61"/>
        </w:trPr>
        <w:tc>
          <w:tcPr>
            <w:tcW w:w="9000" w:type="dxa"/>
          </w:tcPr>
          <w:p w14:paraId="05378B99" w14:textId="09CCBC4D" w:rsidR="004A79D2" w:rsidRPr="00DD30D8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1F11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Governor’s General Gold Medal </w:t>
            </w:r>
            <w:r w:rsidR="00D03DF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ine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MSc (pending result)</w:t>
            </w:r>
          </w:p>
        </w:tc>
        <w:tc>
          <w:tcPr>
            <w:tcW w:w="1040" w:type="dxa"/>
          </w:tcPr>
          <w:p w14:paraId="3EF32527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10E52855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an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6E286386" w:rsidR="004A79D2" w:rsidRPr="00F02DA3" w:rsidRDefault="001F1166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4A79D2"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A79D2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4A79D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="004A79D2"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4A79D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 w:rsidR="004A79D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 w:rsidR="004A79D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 w:rsidR="004A79D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A79D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 w:rsidR="004A79D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4A79D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="004A79D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  <w:r w:rsidR="004A79D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22121631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F11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478ACF5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1DF5D405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F11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337978B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5ACB7F59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F11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MSc </w:t>
            </w:r>
          </w:p>
        </w:tc>
        <w:tc>
          <w:tcPr>
            <w:tcW w:w="1040" w:type="dxa"/>
          </w:tcPr>
          <w:p w14:paraId="64A64C9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6150E24F" w:rsidR="004A79D2" w:rsidRPr="00C971B1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F11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atel, </w:t>
            </w:r>
            <w:r w:rsidR="001F11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, BSc</w:t>
            </w:r>
          </w:p>
        </w:tc>
        <w:tc>
          <w:tcPr>
            <w:tcW w:w="1040" w:type="dxa"/>
          </w:tcPr>
          <w:p w14:paraId="63BAAD26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1F1166" w14:paraId="4A0BAA98" w14:textId="77777777" w:rsidTr="00B53C01">
        <w:trPr>
          <w:trHeight w:val="61"/>
        </w:trPr>
        <w:tc>
          <w:tcPr>
            <w:tcW w:w="9000" w:type="dxa"/>
          </w:tcPr>
          <w:p w14:paraId="067B6429" w14:textId="734CEAE4" w:rsidR="001F1166" w:rsidRDefault="001F1166" w:rsidP="001F1166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1F116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SIGIR </w:t>
            </w:r>
            <w:r w:rsidRPr="001F116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Grant</w:t>
            </w:r>
            <w:r w:rsidRPr="001F116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F11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1</w:t>
            </w:r>
            <w:r w:rsidRPr="001F116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F11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&amp; Knowledge Management</w:t>
            </w:r>
          </w:p>
        </w:tc>
        <w:tc>
          <w:tcPr>
            <w:tcW w:w="1040" w:type="dxa"/>
          </w:tcPr>
          <w:p w14:paraId="46BE1A76" w14:textId="24767876" w:rsidR="001F1166" w:rsidRPr="007122A9" w:rsidRDefault="001F1166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1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1F11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50</w:t>
            </w:r>
          </w:p>
        </w:tc>
        <w:tc>
          <w:tcPr>
            <w:tcW w:w="984" w:type="dxa"/>
          </w:tcPr>
          <w:p w14:paraId="060A0919" w14:textId="33E38A53" w:rsidR="001F1166" w:rsidRPr="007122A9" w:rsidRDefault="001F1166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22</w:t>
            </w:r>
          </w:p>
        </w:tc>
      </w:tr>
      <w:tr w:rsidR="004A79D2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</w:t>
            </w:r>
          </w:p>
        </w:tc>
        <w:tc>
          <w:tcPr>
            <w:tcW w:w="1040" w:type="dxa"/>
          </w:tcPr>
          <w:p w14:paraId="12EBBCF7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4A79D2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77777777" w:rsidR="004A79D2" w:rsidRPr="00DD650C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</w:t>
            </w:r>
          </w:p>
        </w:tc>
        <w:tc>
          <w:tcPr>
            <w:tcW w:w="1040" w:type="dxa"/>
          </w:tcPr>
          <w:p w14:paraId="54150877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 </w:t>
            </w:r>
          </w:p>
        </w:tc>
        <w:tc>
          <w:tcPr>
            <w:tcW w:w="1040" w:type="dxa"/>
          </w:tcPr>
          <w:p w14:paraId="3C199192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9B15FD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54F3C4BA" w:rsidR="009B15FD" w:rsidRDefault="009B15FD" w:rsidP="009B15F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</w:t>
            </w:r>
          </w:p>
        </w:tc>
        <w:tc>
          <w:tcPr>
            <w:tcW w:w="1040" w:type="dxa"/>
          </w:tcPr>
          <w:p w14:paraId="039C9994" w14:textId="04FEBE0F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3BCDEF2F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9B15FD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6B9EE501" w:rsidR="009B15FD" w:rsidRDefault="009B15FD" w:rsidP="009B15F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 </w:t>
            </w:r>
          </w:p>
        </w:tc>
        <w:tc>
          <w:tcPr>
            <w:tcW w:w="1040" w:type="dxa"/>
          </w:tcPr>
          <w:p w14:paraId="559156BF" w14:textId="3565322C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064285E0" w:rsidR="009B15FD" w:rsidRDefault="009B15FD" w:rsidP="009B15F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3B0458B0" w:rsidR="004A79D2" w:rsidRPr="00DF2329" w:rsidRDefault="004A79D2" w:rsidP="00B53C01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13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Computer Science, Zahra Taher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PhD</w:t>
            </w:r>
          </w:p>
        </w:tc>
        <w:tc>
          <w:tcPr>
            <w:tcW w:w="1040" w:type="dxa"/>
          </w:tcPr>
          <w:p w14:paraId="0B032B5E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40BF3F7" w:rsidR="00DD30D8" w:rsidRPr="00DF2329" w:rsidRDefault="00DF2329" w:rsidP="00B94EC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</w:p>
        </w:tc>
        <w:tc>
          <w:tcPr>
            <w:tcW w:w="1040" w:type="dxa"/>
          </w:tcPr>
          <w:p w14:paraId="232968BC" w14:textId="14E6E9B4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7A97769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79A05144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165A8FD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2B4DA7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5D15B177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70"/>
        <w:gridCol w:w="1080"/>
        <w:gridCol w:w="632"/>
      </w:tblGrid>
      <w:tr w:rsidR="00F77B84" w14:paraId="38B05514" w14:textId="77777777" w:rsidTr="00AB0420">
        <w:trPr>
          <w:trHeight w:val="65"/>
        </w:trPr>
        <w:tc>
          <w:tcPr>
            <w:tcW w:w="9270" w:type="dxa"/>
          </w:tcPr>
          <w:p w14:paraId="7014783B" w14:textId="3FB75C7F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chool of Computer Science Representative, Faculty of Science, </w:t>
            </w:r>
            <w:r w:rsidR="009A3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</w:t>
            </w:r>
          </w:p>
        </w:tc>
        <w:tc>
          <w:tcPr>
            <w:tcW w:w="1080" w:type="dxa"/>
          </w:tcPr>
          <w:p w14:paraId="5C556C90" w14:textId="66ACFCC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632" w:type="dxa"/>
          </w:tcPr>
          <w:p w14:paraId="5432B757" w14:textId="44AE2BD4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20E21A2D" w14:textId="77777777" w:rsidTr="00AB0420">
        <w:trPr>
          <w:trHeight w:val="65"/>
        </w:trPr>
        <w:tc>
          <w:tcPr>
            <w:tcW w:w="9270" w:type="dxa"/>
          </w:tcPr>
          <w:p w14:paraId="1341145A" w14:textId="36A361C9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Appointment Committee, School of Computer Science, University of Windsor</w:t>
            </w:r>
          </w:p>
        </w:tc>
        <w:tc>
          <w:tcPr>
            <w:tcW w:w="1080" w:type="dxa"/>
          </w:tcPr>
          <w:p w14:paraId="42B677C5" w14:textId="4B8255F1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632" w:type="dxa"/>
          </w:tcPr>
          <w:p w14:paraId="6D1D8772" w14:textId="5414A923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780B685D" w14:textId="77777777" w:rsidTr="00AB0420">
        <w:trPr>
          <w:trHeight w:val="65"/>
        </w:trPr>
        <w:tc>
          <w:tcPr>
            <w:tcW w:w="9270" w:type="dxa"/>
          </w:tcPr>
          <w:p w14:paraId="1F91ED66" w14:textId="535D500F" w:rsidR="00F77B84" w:rsidRPr="009F2395" w:rsidRDefault="006C30EA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77B84"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77B84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 w:rsidR="00F77B8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77B84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 w:rsidR="00F77B8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1080" w:type="dxa"/>
          </w:tcPr>
          <w:p w14:paraId="101AD527" w14:textId="51C27926" w:rsidR="00F77B84" w:rsidRPr="00D37BAF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2" w:type="dxa"/>
          </w:tcPr>
          <w:p w14:paraId="3C4D2EDB" w14:textId="391C0E7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5E5109D0" w14:textId="77777777" w:rsidTr="00AB0420">
        <w:trPr>
          <w:trHeight w:val="65"/>
        </w:trPr>
        <w:tc>
          <w:tcPr>
            <w:tcW w:w="9270" w:type="dxa"/>
          </w:tcPr>
          <w:p w14:paraId="084FA0B3" w14:textId="6F862DFF" w:rsidR="006C30EA" w:rsidRDefault="006C30EA" w:rsidP="00AF660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="00AF6607"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 w:rsidR="00AF660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71D4A60D" w14:textId="403CF0B3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632" w:type="dxa"/>
          </w:tcPr>
          <w:p w14:paraId="05F33551" w14:textId="7CEAE69B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0230DA03" w14:textId="77777777" w:rsidTr="00AB0420">
        <w:trPr>
          <w:trHeight w:val="65"/>
        </w:trPr>
        <w:tc>
          <w:tcPr>
            <w:tcW w:w="9270" w:type="dxa"/>
          </w:tcPr>
          <w:p w14:paraId="5A599594" w14:textId="7E20AEE2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 Hoc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39CC3F9C" w14:textId="3EE409B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632" w:type="dxa"/>
          </w:tcPr>
          <w:p w14:paraId="6BB10C46" w14:textId="3B1B9236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6A836B7F" w14:textId="77777777" w:rsidTr="00AB0420">
        <w:trPr>
          <w:trHeight w:val="65"/>
        </w:trPr>
        <w:tc>
          <w:tcPr>
            <w:tcW w:w="9270" w:type="dxa"/>
          </w:tcPr>
          <w:p w14:paraId="481B4B9E" w14:textId="73ACF1CE" w:rsidR="006C30EA" w:rsidRPr="009F2395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5A30BF91" w14:textId="7FEFD663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2" w:type="dxa"/>
          </w:tcPr>
          <w:p w14:paraId="1B320F58" w14:textId="08B041BD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387B2381" w14:textId="77777777" w:rsidTr="00AB0420">
        <w:trPr>
          <w:trHeight w:val="65"/>
        </w:trPr>
        <w:tc>
          <w:tcPr>
            <w:tcW w:w="9270" w:type="dxa"/>
          </w:tcPr>
          <w:p w14:paraId="01945799" w14:textId="2164AFB0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rulay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stry</w:t>
            </w:r>
          </w:p>
        </w:tc>
        <w:tc>
          <w:tcPr>
            <w:tcW w:w="1080" w:type="dxa"/>
          </w:tcPr>
          <w:p w14:paraId="32F12A00" w14:textId="7D32CB3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</w:tcPr>
          <w:p w14:paraId="68E51C4A" w14:textId="5C3C66D8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23A4CBF4" w14:textId="77777777" w:rsidTr="00AB0420">
        <w:trPr>
          <w:trHeight w:val="65"/>
        </w:trPr>
        <w:tc>
          <w:tcPr>
            <w:tcW w:w="9270" w:type="dxa"/>
          </w:tcPr>
          <w:p w14:paraId="530E75BF" w14:textId="3D5878BF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iyanka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ilkumar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twani</w:t>
            </w:r>
          </w:p>
        </w:tc>
        <w:tc>
          <w:tcPr>
            <w:tcW w:w="1080" w:type="dxa"/>
          </w:tcPr>
          <w:p w14:paraId="6CC80DC8" w14:textId="5D676A7A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1C592FD" w14:textId="5E0DE2BF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6C30EA" w14:paraId="6798A396" w14:textId="77777777" w:rsidTr="00AB0420">
        <w:trPr>
          <w:trHeight w:val="65"/>
        </w:trPr>
        <w:tc>
          <w:tcPr>
            <w:tcW w:w="9270" w:type="dxa"/>
          </w:tcPr>
          <w:p w14:paraId="6E45E614" w14:textId="14AB39EA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Chair, MSc Thesis Committee, 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Yakin </w:t>
            </w:r>
            <w:proofErr w:type="spellStart"/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ipakbhai</w:t>
            </w:r>
            <w:proofErr w:type="spellEnd"/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TA+VAE: Drug Target Affinity prediction with SELFIES String via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iational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t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coder</w:t>
            </w:r>
            <w:proofErr w:type="spellEnd"/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nd Transformer6 protein model</w:t>
            </w:r>
          </w:p>
        </w:tc>
        <w:tc>
          <w:tcPr>
            <w:tcW w:w="1080" w:type="dxa"/>
          </w:tcPr>
          <w:p w14:paraId="0A989078" w14:textId="7777777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19EB012C" w14:textId="5DF337C1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6C30EA" w14:paraId="56F3007F" w14:textId="77777777" w:rsidTr="00AB0420">
        <w:trPr>
          <w:trHeight w:val="65"/>
        </w:trPr>
        <w:tc>
          <w:tcPr>
            <w:tcW w:w="9270" w:type="dxa"/>
          </w:tcPr>
          <w:p w14:paraId="04EFEA28" w14:textId="221E7177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Chair, MSc Thesis Committee, </w:t>
            </w:r>
            <w:proofErr w:type="spellStart"/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bod</w:t>
            </w:r>
            <w:proofErr w:type="spellEnd"/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hnamini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1080" w:type="dxa"/>
          </w:tcPr>
          <w:p w14:paraId="02F6BAD4" w14:textId="7777777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4E6A16A1" w14:textId="189D7312" w:rsidR="006C30EA" w:rsidRPr="00CA0709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6C30EA" w14:paraId="518E73EB" w14:textId="77777777" w:rsidTr="00AB0420">
        <w:trPr>
          <w:trHeight w:val="65"/>
        </w:trPr>
        <w:tc>
          <w:tcPr>
            <w:tcW w:w="9270" w:type="dxa"/>
          </w:tcPr>
          <w:p w14:paraId="7507B94E" w14:textId="14E8B79C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sh Trivedi</w:t>
            </w:r>
          </w:p>
        </w:tc>
        <w:tc>
          <w:tcPr>
            <w:tcW w:w="1080" w:type="dxa"/>
          </w:tcPr>
          <w:p w14:paraId="445CD3EE" w14:textId="5E3116D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383B2F32" w14:textId="68C7DEE6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6C30EA" w14:paraId="57D9E030" w14:textId="77777777" w:rsidTr="00AB0420">
        <w:trPr>
          <w:trHeight w:val="65"/>
        </w:trPr>
        <w:tc>
          <w:tcPr>
            <w:tcW w:w="9270" w:type="dxa"/>
          </w:tcPr>
          <w:p w14:paraId="7E9F68A7" w14:textId="22398D26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2. C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effie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ia Stephen</w:t>
            </w:r>
          </w:p>
        </w:tc>
        <w:tc>
          <w:tcPr>
            <w:tcW w:w="1080" w:type="dxa"/>
          </w:tcPr>
          <w:p w14:paraId="447ED098" w14:textId="7902EE25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0152FDC" w14:textId="192A71DA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6C30EA" w14:paraId="7CCE718A" w14:textId="77777777" w:rsidTr="00AB0420">
        <w:trPr>
          <w:trHeight w:val="65"/>
        </w:trPr>
        <w:tc>
          <w:tcPr>
            <w:tcW w:w="9270" w:type="dxa"/>
          </w:tcPr>
          <w:p w14:paraId="5D58645F" w14:textId="3C5BA0EE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iteja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nda</w:t>
            </w:r>
            <w:proofErr w:type="spellEnd"/>
          </w:p>
        </w:tc>
        <w:tc>
          <w:tcPr>
            <w:tcW w:w="1080" w:type="dxa"/>
          </w:tcPr>
          <w:p w14:paraId="230F73F2" w14:textId="6E09B7C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22DFBFD1" w14:textId="5045810B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70983B7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2E4681" w:rsidRDefault="002E4681" w:rsidP="002E468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462EA5B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3A347143" w14:textId="0698D45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2D9CD63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5F5DD63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0BE500B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65CBE43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11D12723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03EE428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15AAD58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2E4681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F1202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LA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10D230E3" w14:textId="30727A83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77777777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Art: Cinema, Charcoal Ballpoint Pen Painting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lastRenderedPageBreak/>
        <w:t xml:space="preserve">Sport: Swimming, Cycling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Soccer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Wrestling</w:t>
      </w:r>
    </w:p>
    <w:sectPr w:rsidR="00B975DB" w:rsidRPr="005E6D21" w:rsidSect="00E748B5">
      <w:headerReference w:type="first" r:id="rId16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817954" w16cex:dateUtc="2023-01-30T04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B0AC214" w16cid:durableId="2781795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55A018" w14:textId="77777777" w:rsidR="00D7060B" w:rsidRDefault="00D7060B" w:rsidP="00962F84">
      <w:r>
        <w:separator/>
      </w:r>
    </w:p>
  </w:endnote>
  <w:endnote w:type="continuationSeparator" w:id="0">
    <w:p w14:paraId="448F6E00" w14:textId="77777777" w:rsidR="00D7060B" w:rsidRDefault="00D7060B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77B8C6" w14:textId="77777777" w:rsidR="00D7060B" w:rsidRDefault="00D7060B" w:rsidP="00962F84">
      <w:r>
        <w:separator/>
      </w:r>
    </w:p>
  </w:footnote>
  <w:footnote w:type="continuationSeparator" w:id="0">
    <w:p w14:paraId="03F619FA" w14:textId="77777777" w:rsidR="00D7060B" w:rsidRDefault="00D7060B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706B7478" w:rsidR="00C86643" w:rsidRPr="00C86643" w:rsidRDefault="00C86643" w:rsidP="00C86643">
    <w:pPr>
      <w:pStyle w:val="Header"/>
      <w:jc w:val="right"/>
      <w:rPr>
        <w:rFonts w:ascii="Garamond" w:hAnsi="Garamond"/>
        <w:color w:val="0000FF"/>
      </w:rPr>
    </w:pP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Last Revised: </w:t>
    </w:r>
    <w:r w:rsidR="00487EBE">
      <w:rPr>
        <w:rFonts w:ascii="Garamond" w:hAnsi="Garamond" w:cs="NimbusRomNo9L-Regu"/>
        <w:color w:val="0000FF"/>
        <w:sz w:val="20"/>
        <w:szCs w:val="20"/>
        <w:lang w:val="en-US"/>
      </w:rPr>
      <w:t>June</w:t>
    </w: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 202</w:t>
    </w:r>
    <w:r w:rsidR="003E2C2B">
      <w:rPr>
        <w:rFonts w:ascii="Garamond" w:hAnsi="Garamond" w:cs="NimbusRomNo9L-Regu"/>
        <w:color w:val="0000FF"/>
        <w:sz w:val="20"/>
        <w:szCs w:val="20"/>
        <w:lang w:val="en-US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lOTWgAa+VVyLQAAAA=="/>
  </w:docVars>
  <w:rsids>
    <w:rsidRoot w:val="00ED0829"/>
    <w:rsid w:val="000013C5"/>
    <w:rsid w:val="00014F36"/>
    <w:rsid w:val="00015692"/>
    <w:rsid w:val="00017056"/>
    <w:rsid w:val="000217EC"/>
    <w:rsid w:val="00026DEE"/>
    <w:rsid w:val="00030466"/>
    <w:rsid w:val="00033C02"/>
    <w:rsid w:val="00045FAF"/>
    <w:rsid w:val="000536E0"/>
    <w:rsid w:val="00064317"/>
    <w:rsid w:val="00066E53"/>
    <w:rsid w:val="00075E6E"/>
    <w:rsid w:val="00083CFF"/>
    <w:rsid w:val="00090AD8"/>
    <w:rsid w:val="00092ECF"/>
    <w:rsid w:val="00093E01"/>
    <w:rsid w:val="000957F4"/>
    <w:rsid w:val="000A0160"/>
    <w:rsid w:val="000A1FAD"/>
    <w:rsid w:val="000B2111"/>
    <w:rsid w:val="000B3760"/>
    <w:rsid w:val="000B5E4C"/>
    <w:rsid w:val="000B7C1C"/>
    <w:rsid w:val="000C3148"/>
    <w:rsid w:val="000C377F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231C7"/>
    <w:rsid w:val="00124292"/>
    <w:rsid w:val="00124A05"/>
    <w:rsid w:val="001310EE"/>
    <w:rsid w:val="001328C7"/>
    <w:rsid w:val="00132CEF"/>
    <w:rsid w:val="00150D8C"/>
    <w:rsid w:val="0015486D"/>
    <w:rsid w:val="00155E7D"/>
    <w:rsid w:val="00163A9C"/>
    <w:rsid w:val="001818D6"/>
    <w:rsid w:val="00182520"/>
    <w:rsid w:val="00195324"/>
    <w:rsid w:val="0019578B"/>
    <w:rsid w:val="001A121C"/>
    <w:rsid w:val="001A3155"/>
    <w:rsid w:val="001A3700"/>
    <w:rsid w:val="001A4E79"/>
    <w:rsid w:val="001B3969"/>
    <w:rsid w:val="001C0F4F"/>
    <w:rsid w:val="001D147E"/>
    <w:rsid w:val="001D1BD8"/>
    <w:rsid w:val="001D2562"/>
    <w:rsid w:val="001D4036"/>
    <w:rsid w:val="001D4D7C"/>
    <w:rsid w:val="001E0FC4"/>
    <w:rsid w:val="001E5F7B"/>
    <w:rsid w:val="001F1166"/>
    <w:rsid w:val="001F1C32"/>
    <w:rsid w:val="001F6B80"/>
    <w:rsid w:val="00200BC5"/>
    <w:rsid w:val="0020233D"/>
    <w:rsid w:val="00215C53"/>
    <w:rsid w:val="00224396"/>
    <w:rsid w:val="002300A5"/>
    <w:rsid w:val="0023433B"/>
    <w:rsid w:val="00242941"/>
    <w:rsid w:val="002465BE"/>
    <w:rsid w:val="00255EA8"/>
    <w:rsid w:val="0026041E"/>
    <w:rsid w:val="002655DE"/>
    <w:rsid w:val="002700C4"/>
    <w:rsid w:val="00271A4D"/>
    <w:rsid w:val="00281B89"/>
    <w:rsid w:val="0028505A"/>
    <w:rsid w:val="0028616D"/>
    <w:rsid w:val="00287401"/>
    <w:rsid w:val="00292261"/>
    <w:rsid w:val="002A1502"/>
    <w:rsid w:val="002A5054"/>
    <w:rsid w:val="002B1517"/>
    <w:rsid w:val="002C0E68"/>
    <w:rsid w:val="002C2449"/>
    <w:rsid w:val="002C5C2B"/>
    <w:rsid w:val="002D1700"/>
    <w:rsid w:val="002E4681"/>
    <w:rsid w:val="002F0E71"/>
    <w:rsid w:val="002F305E"/>
    <w:rsid w:val="002F7C39"/>
    <w:rsid w:val="003000A3"/>
    <w:rsid w:val="00322026"/>
    <w:rsid w:val="00326D79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7CE0"/>
    <w:rsid w:val="00383B52"/>
    <w:rsid w:val="0039503E"/>
    <w:rsid w:val="00395718"/>
    <w:rsid w:val="00397A46"/>
    <w:rsid w:val="003A3F08"/>
    <w:rsid w:val="003A42F1"/>
    <w:rsid w:val="003B3FA9"/>
    <w:rsid w:val="003B6374"/>
    <w:rsid w:val="003D3998"/>
    <w:rsid w:val="003D4096"/>
    <w:rsid w:val="003E2C2B"/>
    <w:rsid w:val="003E3274"/>
    <w:rsid w:val="003E51C6"/>
    <w:rsid w:val="003E6AAD"/>
    <w:rsid w:val="003E6CDD"/>
    <w:rsid w:val="003F02A5"/>
    <w:rsid w:val="003F2B0A"/>
    <w:rsid w:val="00423607"/>
    <w:rsid w:val="004408B8"/>
    <w:rsid w:val="004514DF"/>
    <w:rsid w:val="00452912"/>
    <w:rsid w:val="00461E41"/>
    <w:rsid w:val="004771E2"/>
    <w:rsid w:val="00477DB6"/>
    <w:rsid w:val="00481812"/>
    <w:rsid w:val="00487EBE"/>
    <w:rsid w:val="004934E2"/>
    <w:rsid w:val="004A5B3A"/>
    <w:rsid w:val="004A79D2"/>
    <w:rsid w:val="004B4701"/>
    <w:rsid w:val="004B7283"/>
    <w:rsid w:val="004C5613"/>
    <w:rsid w:val="004C7C9F"/>
    <w:rsid w:val="004D2825"/>
    <w:rsid w:val="004D584C"/>
    <w:rsid w:val="004E080A"/>
    <w:rsid w:val="004E1A1A"/>
    <w:rsid w:val="004E4D7D"/>
    <w:rsid w:val="004E62C2"/>
    <w:rsid w:val="004F1D94"/>
    <w:rsid w:val="004F7065"/>
    <w:rsid w:val="005059A0"/>
    <w:rsid w:val="005128E8"/>
    <w:rsid w:val="00514745"/>
    <w:rsid w:val="005201E4"/>
    <w:rsid w:val="00522161"/>
    <w:rsid w:val="005236ED"/>
    <w:rsid w:val="00523F7C"/>
    <w:rsid w:val="00525C2C"/>
    <w:rsid w:val="0052650B"/>
    <w:rsid w:val="005473F0"/>
    <w:rsid w:val="005538AA"/>
    <w:rsid w:val="00553DF6"/>
    <w:rsid w:val="00556B9E"/>
    <w:rsid w:val="00561437"/>
    <w:rsid w:val="0056172A"/>
    <w:rsid w:val="00575130"/>
    <w:rsid w:val="00580983"/>
    <w:rsid w:val="00583E8E"/>
    <w:rsid w:val="005851CF"/>
    <w:rsid w:val="00585EAE"/>
    <w:rsid w:val="00585F25"/>
    <w:rsid w:val="00587EC0"/>
    <w:rsid w:val="00592796"/>
    <w:rsid w:val="00593FC4"/>
    <w:rsid w:val="00594412"/>
    <w:rsid w:val="00595E9F"/>
    <w:rsid w:val="005A77B2"/>
    <w:rsid w:val="005A7D73"/>
    <w:rsid w:val="005C1A7E"/>
    <w:rsid w:val="005C7FE1"/>
    <w:rsid w:val="005D3800"/>
    <w:rsid w:val="005D4F78"/>
    <w:rsid w:val="005E4070"/>
    <w:rsid w:val="005E6D21"/>
    <w:rsid w:val="0060270A"/>
    <w:rsid w:val="006119CF"/>
    <w:rsid w:val="00622E74"/>
    <w:rsid w:val="0062771B"/>
    <w:rsid w:val="006317F9"/>
    <w:rsid w:val="00632BBB"/>
    <w:rsid w:val="00634383"/>
    <w:rsid w:val="006347FC"/>
    <w:rsid w:val="00643DF3"/>
    <w:rsid w:val="0065688B"/>
    <w:rsid w:val="0066396C"/>
    <w:rsid w:val="0069107D"/>
    <w:rsid w:val="006940E2"/>
    <w:rsid w:val="006952FF"/>
    <w:rsid w:val="00695DBB"/>
    <w:rsid w:val="00697FED"/>
    <w:rsid w:val="006B052C"/>
    <w:rsid w:val="006B40CF"/>
    <w:rsid w:val="006C1194"/>
    <w:rsid w:val="006C30EA"/>
    <w:rsid w:val="006C43C5"/>
    <w:rsid w:val="006C574F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265AC"/>
    <w:rsid w:val="00737FFA"/>
    <w:rsid w:val="007462DC"/>
    <w:rsid w:val="00750A43"/>
    <w:rsid w:val="00752582"/>
    <w:rsid w:val="00755E83"/>
    <w:rsid w:val="00770A93"/>
    <w:rsid w:val="0077170D"/>
    <w:rsid w:val="00790DAE"/>
    <w:rsid w:val="0079322D"/>
    <w:rsid w:val="00793C3F"/>
    <w:rsid w:val="007A0FB4"/>
    <w:rsid w:val="007A3470"/>
    <w:rsid w:val="007A37B9"/>
    <w:rsid w:val="007A4802"/>
    <w:rsid w:val="007A6E3C"/>
    <w:rsid w:val="007B208E"/>
    <w:rsid w:val="007B6895"/>
    <w:rsid w:val="007C3F60"/>
    <w:rsid w:val="007C5FC6"/>
    <w:rsid w:val="007D284C"/>
    <w:rsid w:val="007D2A73"/>
    <w:rsid w:val="007E5191"/>
    <w:rsid w:val="007F556F"/>
    <w:rsid w:val="00800175"/>
    <w:rsid w:val="0081167D"/>
    <w:rsid w:val="008118C7"/>
    <w:rsid w:val="00812EC4"/>
    <w:rsid w:val="00813DCB"/>
    <w:rsid w:val="00814F59"/>
    <w:rsid w:val="00816C4D"/>
    <w:rsid w:val="008278CE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84148"/>
    <w:rsid w:val="0089669E"/>
    <w:rsid w:val="00897C25"/>
    <w:rsid w:val="008A1425"/>
    <w:rsid w:val="008A2CB9"/>
    <w:rsid w:val="008C0FAE"/>
    <w:rsid w:val="008D1F9A"/>
    <w:rsid w:val="008D375E"/>
    <w:rsid w:val="008D48F2"/>
    <w:rsid w:val="008E11ED"/>
    <w:rsid w:val="008E7FAF"/>
    <w:rsid w:val="008F33E8"/>
    <w:rsid w:val="008F4391"/>
    <w:rsid w:val="008F4783"/>
    <w:rsid w:val="00903815"/>
    <w:rsid w:val="009044CD"/>
    <w:rsid w:val="00911BB3"/>
    <w:rsid w:val="009124B3"/>
    <w:rsid w:val="009254A7"/>
    <w:rsid w:val="009352BB"/>
    <w:rsid w:val="009353CD"/>
    <w:rsid w:val="00936680"/>
    <w:rsid w:val="0094060D"/>
    <w:rsid w:val="009503C7"/>
    <w:rsid w:val="009520F3"/>
    <w:rsid w:val="00962F84"/>
    <w:rsid w:val="00971764"/>
    <w:rsid w:val="00980421"/>
    <w:rsid w:val="00985B11"/>
    <w:rsid w:val="0099045E"/>
    <w:rsid w:val="00996563"/>
    <w:rsid w:val="009A3110"/>
    <w:rsid w:val="009B0024"/>
    <w:rsid w:val="009B15FD"/>
    <w:rsid w:val="009B2768"/>
    <w:rsid w:val="009B2A94"/>
    <w:rsid w:val="009B5F0D"/>
    <w:rsid w:val="009C0696"/>
    <w:rsid w:val="009D2486"/>
    <w:rsid w:val="009D3C97"/>
    <w:rsid w:val="009D6DCA"/>
    <w:rsid w:val="009E0402"/>
    <w:rsid w:val="009E26E2"/>
    <w:rsid w:val="009F00A8"/>
    <w:rsid w:val="009F2200"/>
    <w:rsid w:val="009F2395"/>
    <w:rsid w:val="009F44AE"/>
    <w:rsid w:val="009F55B8"/>
    <w:rsid w:val="00A01411"/>
    <w:rsid w:val="00A04486"/>
    <w:rsid w:val="00A0592E"/>
    <w:rsid w:val="00A0693A"/>
    <w:rsid w:val="00A10631"/>
    <w:rsid w:val="00A146BF"/>
    <w:rsid w:val="00A16712"/>
    <w:rsid w:val="00A17799"/>
    <w:rsid w:val="00A17E53"/>
    <w:rsid w:val="00A203A2"/>
    <w:rsid w:val="00A5088E"/>
    <w:rsid w:val="00A56E83"/>
    <w:rsid w:val="00A606D1"/>
    <w:rsid w:val="00A75BD9"/>
    <w:rsid w:val="00A84F9F"/>
    <w:rsid w:val="00A90458"/>
    <w:rsid w:val="00A93C12"/>
    <w:rsid w:val="00AA2F73"/>
    <w:rsid w:val="00AB0420"/>
    <w:rsid w:val="00AB28CF"/>
    <w:rsid w:val="00AC5434"/>
    <w:rsid w:val="00AC7AEC"/>
    <w:rsid w:val="00AD4F5B"/>
    <w:rsid w:val="00AD5F23"/>
    <w:rsid w:val="00AE07F1"/>
    <w:rsid w:val="00AE4000"/>
    <w:rsid w:val="00AE7555"/>
    <w:rsid w:val="00AF27D0"/>
    <w:rsid w:val="00AF5179"/>
    <w:rsid w:val="00AF6607"/>
    <w:rsid w:val="00B031F1"/>
    <w:rsid w:val="00B2735B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640C"/>
    <w:rsid w:val="00B56EE8"/>
    <w:rsid w:val="00B65F4E"/>
    <w:rsid w:val="00B7546D"/>
    <w:rsid w:val="00B81FCD"/>
    <w:rsid w:val="00B82F35"/>
    <w:rsid w:val="00B83C01"/>
    <w:rsid w:val="00B858B3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7655"/>
    <w:rsid w:val="00C03F54"/>
    <w:rsid w:val="00C12C2D"/>
    <w:rsid w:val="00C16A12"/>
    <w:rsid w:val="00C26998"/>
    <w:rsid w:val="00C30BA3"/>
    <w:rsid w:val="00C34CB1"/>
    <w:rsid w:val="00C5019F"/>
    <w:rsid w:val="00C55A75"/>
    <w:rsid w:val="00C638FD"/>
    <w:rsid w:val="00C64898"/>
    <w:rsid w:val="00C660EB"/>
    <w:rsid w:val="00C76582"/>
    <w:rsid w:val="00C86643"/>
    <w:rsid w:val="00C92E8A"/>
    <w:rsid w:val="00C974BA"/>
    <w:rsid w:val="00CA0329"/>
    <w:rsid w:val="00CA0709"/>
    <w:rsid w:val="00CA795D"/>
    <w:rsid w:val="00CC0170"/>
    <w:rsid w:val="00CC0BC6"/>
    <w:rsid w:val="00CC5536"/>
    <w:rsid w:val="00CC6843"/>
    <w:rsid w:val="00CD512B"/>
    <w:rsid w:val="00CF1807"/>
    <w:rsid w:val="00CF283D"/>
    <w:rsid w:val="00CF6026"/>
    <w:rsid w:val="00D03DF4"/>
    <w:rsid w:val="00D10C74"/>
    <w:rsid w:val="00D13E24"/>
    <w:rsid w:val="00D21120"/>
    <w:rsid w:val="00D22C55"/>
    <w:rsid w:val="00D24064"/>
    <w:rsid w:val="00D247D7"/>
    <w:rsid w:val="00D32DEC"/>
    <w:rsid w:val="00D37BAF"/>
    <w:rsid w:val="00D37F15"/>
    <w:rsid w:val="00D421C8"/>
    <w:rsid w:val="00D7060B"/>
    <w:rsid w:val="00D80409"/>
    <w:rsid w:val="00D9393C"/>
    <w:rsid w:val="00D94A50"/>
    <w:rsid w:val="00D950A5"/>
    <w:rsid w:val="00DA53AC"/>
    <w:rsid w:val="00DA63AD"/>
    <w:rsid w:val="00DB4008"/>
    <w:rsid w:val="00DB4B04"/>
    <w:rsid w:val="00DC74E9"/>
    <w:rsid w:val="00DD30D8"/>
    <w:rsid w:val="00DD3E41"/>
    <w:rsid w:val="00DD6142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1776"/>
    <w:rsid w:val="00E0313D"/>
    <w:rsid w:val="00E05F3B"/>
    <w:rsid w:val="00E07FE2"/>
    <w:rsid w:val="00E10366"/>
    <w:rsid w:val="00E158F8"/>
    <w:rsid w:val="00E34935"/>
    <w:rsid w:val="00E37386"/>
    <w:rsid w:val="00E43825"/>
    <w:rsid w:val="00E45333"/>
    <w:rsid w:val="00E51A50"/>
    <w:rsid w:val="00E56C1B"/>
    <w:rsid w:val="00E66787"/>
    <w:rsid w:val="00E7256C"/>
    <w:rsid w:val="00E748B5"/>
    <w:rsid w:val="00E80277"/>
    <w:rsid w:val="00E808A7"/>
    <w:rsid w:val="00E86CA1"/>
    <w:rsid w:val="00E90591"/>
    <w:rsid w:val="00E93C96"/>
    <w:rsid w:val="00EA1252"/>
    <w:rsid w:val="00EA1954"/>
    <w:rsid w:val="00EA2E6D"/>
    <w:rsid w:val="00EA7F1D"/>
    <w:rsid w:val="00EB514A"/>
    <w:rsid w:val="00EB6347"/>
    <w:rsid w:val="00EB7537"/>
    <w:rsid w:val="00ED0829"/>
    <w:rsid w:val="00ED1FE7"/>
    <w:rsid w:val="00EE3CB9"/>
    <w:rsid w:val="00EF04FF"/>
    <w:rsid w:val="00EF5DB7"/>
    <w:rsid w:val="00F01A9C"/>
    <w:rsid w:val="00F12027"/>
    <w:rsid w:val="00F16DDD"/>
    <w:rsid w:val="00F20B72"/>
    <w:rsid w:val="00F32433"/>
    <w:rsid w:val="00F374CE"/>
    <w:rsid w:val="00F4168F"/>
    <w:rsid w:val="00F45CF5"/>
    <w:rsid w:val="00F52E38"/>
    <w:rsid w:val="00F62FB2"/>
    <w:rsid w:val="00F64962"/>
    <w:rsid w:val="00F70287"/>
    <w:rsid w:val="00F724E8"/>
    <w:rsid w:val="00F77B84"/>
    <w:rsid w:val="00F8709A"/>
    <w:rsid w:val="00F92E6C"/>
    <w:rsid w:val="00FA2DB3"/>
    <w:rsid w:val="00FA3906"/>
    <w:rsid w:val="00FB1065"/>
    <w:rsid w:val="00FB2235"/>
    <w:rsid w:val="00FC605D"/>
    <w:rsid w:val="00FC6271"/>
    <w:rsid w:val="00FD276B"/>
    <w:rsid w:val="00FD35EE"/>
    <w:rsid w:val="00FE5A2F"/>
    <w:rsid w:val="00FE6A40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9</TotalTime>
  <Pages>6</Pages>
  <Words>3967</Words>
  <Characters>22613</Characters>
  <Application>Microsoft Office Word</Application>
  <DocSecurity>0</DocSecurity>
  <Lines>188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3</vt:lpstr>
    </vt:vector>
  </TitlesOfParts>
  <Manager/>
  <Company/>
  <LinksUpToDate>false</LinksUpToDate>
  <CharactersWithSpaces>2652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3</dc:title>
  <dc:subject/>
  <dc:creator>Hossein Fani;hfani@uwindsor.ca</dc:creator>
  <cp:keywords/>
  <dc:description/>
  <cp:lastModifiedBy>Hossein Fani</cp:lastModifiedBy>
  <cp:revision>52</cp:revision>
  <cp:lastPrinted>2023-07-14T05:33:00Z</cp:lastPrinted>
  <dcterms:created xsi:type="dcterms:W3CDTF">2023-03-04T20:29:00Z</dcterms:created>
  <dcterms:modified xsi:type="dcterms:W3CDTF">2023-08-08T20:1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